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494C20CC" w:rsidR="00D31862" w:rsidRPr="0068003A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68003A">
        <w:rPr>
          <w:rFonts w:ascii="Times New Roman" w:hAnsi="Times New Roman" w:cs="Times New Roman"/>
          <w:b/>
          <w:caps/>
        </w:rPr>
        <w:t xml:space="preserve">SEZNAM </w:t>
      </w:r>
      <w:r w:rsidR="002B1EF5" w:rsidRPr="0068003A">
        <w:rPr>
          <w:rFonts w:ascii="Times New Roman" w:hAnsi="Times New Roman" w:cs="Times New Roman"/>
          <w:b/>
          <w:caps/>
        </w:rPr>
        <w:t>ČLENŮ REALIZAČNÍHO TÝMU</w:t>
      </w:r>
    </w:p>
    <w:p w14:paraId="30CB8D42" w14:textId="4F0AADFB" w:rsidR="00D31862" w:rsidRPr="0068003A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8003A">
        <w:rPr>
          <w:rFonts w:ascii="Times New Roman" w:hAnsi="Times New Roman" w:cs="Times New Roman"/>
          <w:b/>
        </w:rPr>
        <w:t>k</w:t>
      </w:r>
      <w:r w:rsidR="00D31862" w:rsidRPr="0068003A">
        <w:rPr>
          <w:rFonts w:ascii="Times New Roman" w:hAnsi="Times New Roman" w:cs="Times New Roman"/>
          <w:b/>
        </w:rPr>
        <w:t xml:space="preserve"> </w:t>
      </w:r>
      <w:r w:rsidR="00BC56A1">
        <w:rPr>
          <w:rFonts w:ascii="Times New Roman" w:hAnsi="Times New Roman" w:cs="Times New Roman"/>
          <w:b/>
        </w:rPr>
        <w:t>po</w:t>
      </w:r>
      <w:r w:rsidR="00887E4F" w:rsidRPr="0068003A">
        <w:rPr>
          <w:rFonts w:ascii="Times New Roman" w:hAnsi="Times New Roman" w:cs="Times New Roman"/>
          <w:b/>
        </w:rPr>
        <w:t xml:space="preserve">dlimitní </w:t>
      </w:r>
      <w:r w:rsidR="002D1A66" w:rsidRPr="0068003A">
        <w:rPr>
          <w:rFonts w:ascii="Times New Roman" w:hAnsi="Times New Roman" w:cs="Times New Roman"/>
          <w:b/>
        </w:rPr>
        <w:t>veřejn</w:t>
      </w:r>
      <w:r w:rsidRPr="0068003A">
        <w:rPr>
          <w:rFonts w:ascii="Times New Roman" w:hAnsi="Times New Roman" w:cs="Times New Roman"/>
          <w:b/>
        </w:rPr>
        <w:t>é</w:t>
      </w:r>
      <w:r w:rsidR="002D1A66" w:rsidRPr="0068003A">
        <w:rPr>
          <w:rFonts w:ascii="Times New Roman" w:hAnsi="Times New Roman" w:cs="Times New Roman"/>
          <w:b/>
        </w:rPr>
        <w:t xml:space="preserve"> zakáz</w:t>
      </w:r>
      <w:r w:rsidRPr="0068003A">
        <w:rPr>
          <w:rFonts w:ascii="Times New Roman" w:hAnsi="Times New Roman" w:cs="Times New Roman"/>
          <w:b/>
        </w:rPr>
        <w:t>ce</w:t>
      </w:r>
    </w:p>
    <w:p w14:paraId="0BF6EF1A" w14:textId="5E237CC7" w:rsidR="00D31862" w:rsidRPr="0068003A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8003A">
        <w:rPr>
          <w:rFonts w:ascii="Times New Roman" w:hAnsi="Times New Roman" w:cs="Times New Roman"/>
          <w:b/>
        </w:rPr>
        <w:t>„</w:t>
      </w:r>
      <w:r w:rsidR="00B579DA" w:rsidRPr="00B579DA">
        <w:rPr>
          <w:rFonts w:ascii="Times New Roman" w:hAnsi="Times New Roman"/>
          <w:b/>
        </w:rPr>
        <w:t>Základní škola, Praha 3, Jeseniova 96/2400 – nástavba družiny</w:t>
      </w:r>
      <w:r w:rsidRPr="0068003A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68003A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68003A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68003A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68003A">
              <w:rPr>
                <w:rFonts w:ascii="Times New Roman" w:hAnsi="Times New Roman" w:cs="Times New Roman"/>
                <w:b/>
              </w:rPr>
              <w:t>dodavateli</w:t>
            </w:r>
            <w:r w:rsidRPr="0068003A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68003A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Pr="0068003A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12EAC845" w:rsidR="001E1E13" w:rsidRPr="0068003A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Dodavatel </w:t>
      </w:r>
      <w:r w:rsidR="00AA48DD" w:rsidRPr="0068003A">
        <w:rPr>
          <w:rFonts w:ascii="Times New Roman" w:hAnsi="Times New Roman" w:cs="Times New Roman"/>
        </w:rPr>
        <w:t>pro účely prokázání</w:t>
      </w:r>
      <w:r w:rsidR="00CA0B35" w:rsidRPr="0068003A">
        <w:rPr>
          <w:rFonts w:ascii="Times New Roman" w:hAnsi="Times New Roman" w:cs="Times New Roman"/>
        </w:rPr>
        <w:t xml:space="preserve"> splnění technické kvalifikace dle ustanovení § 79 odst. 2 písm. c) a d) zákona č. 134/2016 Sb., o zadávání veřejných zakázek, ve znění pozdějších předpisů a ustanovení</w:t>
      </w:r>
      <w:r w:rsidR="005439D5" w:rsidRPr="0068003A">
        <w:rPr>
          <w:rFonts w:ascii="Times New Roman" w:hAnsi="Times New Roman" w:cs="Times New Roman"/>
        </w:rPr>
        <w:t xml:space="preserve"> </w:t>
      </w:r>
      <w:r w:rsidR="00CA0B35" w:rsidRPr="0068003A">
        <w:rPr>
          <w:rFonts w:ascii="Times New Roman" w:hAnsi="Times New Roman" w:cs="Times New Roman"/>
        </w:rPr>
        <w:t>odst.</w:t>
      </w:r>
      <w:r w:rsidR="005439D5" w:rsidRPr="0068003A">
        <w:rPr>
          <w:rFonts w:ascii="Times New Roman" w:hAnsi="Times New Roman" w:cs="Times New Roman"/>
        </w:rPr>
        <w:t> </w:t>
      </w:r>
      <w:r w:rsidR="009F47CC">
        <w:rPr>
          <w:rFonts w:ascii="Times New Roman" w:hAnsi="Times New Roman" w:cs="Times New Roman"/>
        </w:rPr>
        <w:t>12.5.2.</w:t>
      </w:r>
      <w:r w:rsidR="000C23C2" w:rsidRPr="0068003A">
        <w:rPr>
          <w:rFonts w:ascii="Times New Roman" w:hAnsi="Times New Roman" w:cs="Times New Roman"/>
        </w:rPr>
        <w:t xml:space="preserve"> zadávací dokumentace</w:t>
      </w:r>
      <w:r w:rsidR="00AA48DD" w:rsidRPr="0068003A">
        <w:rPr>
          <w:rFonts w:ascii="Times New Roman" w:hAnsi="Times New Roman" w:cs="Times New Roman"/>
        </w:rPr>
        <w:t xml:space="preserve"> </w:t>
      </w:r>
      <w:r w:rsidR="002B1EF5" w:rsidRPr="0068003A">
        <w:rPr>
          <w:rFonts w:ascii="Times New Roman" w:hAnsi="Times New Roman" w:cs="Times New Roman"/>
        </w:rPr>
        <w:t>prohlašuje, že bude předmět veřejné zakázky realizovat prostřednictvím níže uvedených členů realizačního týmu</w:t>
      </w:r>
      <w:r w:rsidR="006A1449" w:rsidRPr="0068003A">
        <w:rPr>
          <w:rFonts w:ascii="Times New Roman" w:hAnsi="Times New Roman" w:cs="Times New Roman"/>
        </w:rPr>
        <w:t>, kteří se budou na realizaci předmětu veřejné zakázky aktivně podílet</w:t>
      </w:r>
      <w:r w:rsidR="002B1EF5" w:rsidRPr="0068003A">
        <w:rPr>
          <w:rFonts w:ascii="Times New Roman" w:hAnsi="Times New Roman" w:cs="Times New Roman"/>
        </w:rPr>
        <w:t>.</w:t>
      </w:r>
    </w:p>
    <w:p w14:paraId="3BEB4E3C" w14:textId="77777777" w:rsidR="001E1E13" w:rsidRPr="0068003A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p w14:paraId="1BF1EC3C" w14:textId="36BC6489" w:rsidR="00E71C83" w:rsidRDefault="00CA0B35" w:rsidP="000C23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Níže jsou uvedeny podrobnosti o jednotlivých členech realizačního týmu, které </w:t>
      </w:r>
      <w:proofErr w:type="gramStart"/>
      <w:r w:rsidRPr="0068003A">
        <w:rPr>
          <w:rFonts w:ascii="Times New Roman" w:hAnsi="Times New Roman" w:cs="Times New Roman"/>
        </w:rPr>
        <w:t>slouží</w:t>
      </w:r>
      <w:proofErr w:type="gramEnd"/>
      <w:r w:rsidRPr="0068003A">
        <w:rPr>
          <w:rFonts w:ascii="Times New Roman" w:hAnsi="Times New Roman" w:cs="Times New Roman"/>
        </w:rPr>
        <w:t xml:space="preserve"> jak k prokázání technické kvalifikace</w:t>
      </w:r>
      <w:r w:rsidR="000C23C2" w:rsidRPr="0068003A">
        <w:rPr>
          <w:rFonts w:ascii="Times New Roman" w:hAnsi="Times New Roman" w:cs="Times New Roman"/>
        </w:rPr>
        <w:t xml:space="preserve"> dle odst. </w:t>
      </w:r>
      <w:r w:rsidR="009F47CC">
        <w:rPr>
          <w:rFonts w:ascii="Times New Roman" w:hAnsi="Times New Roman" w:cs="Times New Roman"/>
        </w:rPr>
        <w:t>12.5.2.</w:t>
      </w:r>
      <w:r w:rsidR="009F47CC" w:rsidRPr="0068003A">
        <w:rPr>
          <w:rFonts w:ascii="Times New Roman" w:hAnsi="Times New Roman" w:cs="Times New Roman"/>
        </w:rPr>
        <w:t xml:space="preserve"> </w:t>
      </w:r>
      <w:r w:rsidR="000C23C2" w:rsidRPr="0068003A">
        <w:rPr>
          <w:rFonts w:ascii="Times New Roman" w:hAnsi="Times New Roman" w:cs="Times New Roman"/>
        </w:rPr>
        <w:t>zadávací dokumentace.</w:t>
      </w:r>
    </w:p>
    <w:p w14:paraId="7B9A2E0C" w14:textId="64E56FD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000064" w14:textId="081BD725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F195F9D" w14:textId="57F23EB2" w:rsidR="008D497F" w:rsidRDefault="00BC56A1" w:rsidP="00BC56A1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</w:t>
      </w:r>
    </w:p>
    <w:p w14:paraId="74D89068" w14:textId="77777777" w:rsidR="008D497F" w:rsidRPr="0068003A" w:rsidRDefault="008D497F" w:rsidP="008D497F">
      <w:pPr>
        <w:pStyle w:val="Zkladntext"/>
        <w:spacing w:after="0"/>
        <w:ind w:firstLine="708"/>
        <w:jc w:val="right"/>
      </w:pPr>
      <w:r w:rsidRPr="0068003A">
        <w:rPr>
          <w:sz w:val="22"/>
          <w:szCs w:val="22"/>
          <w:highlight w:val="yellow"/>
        </w:rPr>
        <w:t>podpis osoby oprávněné jednat jménem či za dodavatele</w:t>
      </w:r>
    </w:p>
    <w:p w14:paraId="725B1513" w14:textId="3328EC21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F77BB0" w14:textId="0850F6A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512B40B" w14:textId="77777777" w:rsidR="008D497F" w:rsidRP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0A84980" w14:textId="77777777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4EED943E" w14:textId="179C8582" w:rsidR="00AA48DD" w:rsidRPr="0068003A" w:rsidRDefault="00CA0B35" w:rsidP="00EB42C5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lastRenderedPageBreak/>
        <w:t xml:space="preserve">1) </w:t>
      </w:r>
      <w:r w:rsidR="009F47CC">
        <w:rPr>
          <w:rFonts w:ascii="Times New Roman" w:hAnsi="Times New Roman" w:cs="Times New Roman"/>
          <w:b/>
          <w:sz w:val="28"/>
          <w:szCs w:val="28"/>
        </w:rPr>
        <w:t>S</w:t>
      </w:r>
      <w:r w:rsidR="0068003A" w:rsidRPr="0068003A">
        <w:rPr>
          <w:rFonts w:ascii="Times New Roman" w:hAnsi="Times New Roman" w:cs="Times New Roman"/>
          <w:b/>
          <w:sz w:val="28"/>
          <w:szCs w:val="28"/>
        </w:rPr>
        <w:t>tavbyvedoucí</w:t>
      </w:r>
    </w:p>
    <w:p w14:paraId="61F3A020" w14:textId="129C0D37" w:rsidR="006A1449" w:rsidRPr="0068003A" w:rsidRDefault="006A1449" w:rsidP="00E71C83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 w:rsidR="009F47CC">
        <w:rPr>
          <w:rFonts w:ascii="Times New Roman" w:hAnsi="Times New Roman" w:cs="Times New Roman"/>
        </w:rPr>
        <w:t>12.5.2.</w:t>
      </w:r>
      <w:r w:rsidR="009F47CC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C23C2" w:rsidRPr="0068003A" w14:paraId="00ED704B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777777" w:rsidR="000C23C2" w:rsidRPr="0068003A" w:rsidRDefault="000C23C2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031C8B4" w14:textId="6E7E2103" w:rsidR="000C23C2" w:rsidRPr="0068003A" w:rsidRDefault="000C23C2" w:rsidP="00E71C83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4938F184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57197660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B6B48A" w14:textId="3559C807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68003A" w:rsidRPr="0068003A" w14:paraId="2D74C25D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B020B2E" w14:textId="00BE2F18" w:rsidR="0068003A" w:rsidRPr="0068003A" w:rsidRDefault="0068003A" w:rsidP="0068003A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 w:rsidR="00CE3BFF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CE3BFF"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 w:rsidR="00CE3BFF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pozemní stavby dle zákona </w:t>
            </w:r>
            <w:r w:rsidR="00BC56A1"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73CC63" w14:textId="127ACD81" w:rsidR="0068003A" w:rsidRPr="0068003A" w:rsidRDefault="0068003A" w:rsidP="0068003A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2A78EEFE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64F940B8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68003A"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ři </w:t>
            </w:r>
            <w:r w:rsidR="000D7799" w:rsidRPr="000D7799">
              <w:rPr>
                <w:rFonts w:ascii="Times New Roman" w:hAnsi="Times New Roman"/>
                <w:sz w:val="22"/>
                <w:szCs w:val="22"/>
                <w:lang w:val="cs-CZ"/>
              </w:rPr>
              <w:t>řízení stavebních prací (výkonu funk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269D99" w14:textId="4DBAB30D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68003A" w14:paraId="71C36A5F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1E5BAAC0" w:rsidR="006A1449" w:rsidRPr="0068003A" w:rsidRDefault="0068003A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pozici stavbyvedoucího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lespoň </w:t>
            </w:r>
            <w:r w:rsidR="00284BE7">
              <w:rPr>
                <w:rFonts w:ascii="Times New Roman" w:hAnsi="Times New Roman"/>
                <w:sz w:val="22"/>
                <w:szCs w:val="22"/>
                <w:lang w:val="cs-CZ"/>
              </w:rPr>
              <w:t>s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7C1376">
              <w:rPr>
                <w:rFonts w:ascii="Times New Roman" w:hAnsi="Times New Roman"/>
                <w:sz w:val="22"/>
                <w:szCs w:val="22"/>
                <w:lang w:val="cs-CZ"/>
              </w:rPr>
              <w:t>třemi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 w:rsidR="007C1376">
              <w:rPr>
                <w:rFonts w:ascii="Times New Roman" w:hAnsi="Times New Roman"/>
                <w:sz w:val="22"/>
                <w:szCs w:val="22"/>
                <w:lang w:val="cs-CZ"/>
              </w:rPr>
              <w:t>3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="00AA28D5"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 w:rsidR="00AA28D5"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="00AA28D5"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 w:rsidR="00AA28D5"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="00AA28D5"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2113FA" w:rsidRPr="002113FA">
              <w:rPr>
                <w:rFonts w:ascii="Times New Roman" w:hAnsi="Times New Roman"/>
                <w:sz w:val="22"/>
                <w:szCs w:val="22"/>
                <w:lang w:val="cs-CZ"/>
              </w:rPr>
              <w:t>realizace výstavby a/nebo rekonstrukce budovy, přičemž alespoň jedna (1) z nich byla realizována na objektu pro školství nebo vzdělávání či obdobné z hlediska účelu či využití veřejností, ve finančním objemu min. 3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78D655" w14:textId="1B7CC568" w:rsidR="006A1449" w:rsidRPr="0068003A" w:rsidRDefault="006A1449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5E44BCB5" w14:textId="77777777" w:rsidR="001B01D1" w:rsidRPr="0068003A" w:rsidRDefault="001B01D1" w:rsidP="009E0E8E">
      <w:pPr>
        <w:spacing w:after="0" w:line="240" w:lineRule="auto"/>
        <w:jc w:val="both"/>
      </w:pPr>
    </w:p>
    <w:p w14:paraId="5C9D51F8" w14:textId="0FBCEFB5" w:rsidR="00AA48DD" w:rsidRPr="0068003A" w:rsidRDefault="009E0E8E" w:rsidP="009E0E8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1A5E7774" w14:textId="77777777" w:rsidR="00AA48DD" w:rsidRPr="0068003A" w:rsidRDefault="00AA48DD" w:rsidP="006431D6">
      <w:pPr>
        <w:spacing w:after="0" w:line="240" w:lineRule="auto"/>
        <w:rPr>
          <w:rFonts w:ascii="Times New Roman" w:hAnsi="Times New Roman" w:cs="Times New Roman"/>
        </w:rPr>
      </w:pPr>
    </w:p>
    <w:p w14:paraId="6E1EEF99" w14:textId="77777777" w:rsidR="009E0E8E" w:rsidRPr="0068003A" w:rsidRDefault="009E0E8E" w:rsidP="009E0E8E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33DAA9C8" w14:textId="77777777" w:rsidR="009E0E8E" w:rsidRPr="0068003A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66B03864" w14:textId="77777777" w:rsidR="009E0E8E" w:rsidRPr="0068003A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11705343" w14:textId="01D5AB9E" w:rsidR="009E0E8E" w:rsidRPr="0068003A" w:rsidRDefault="009E0E8E" w:rsidP="009E0E8E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3519673F" w14:textId="0B330FA7" w:rsidR="00AA48DD" w:rsidRPr="0068003A" w:rsidRDefault="00E71C83" w:rsidP="00E71C83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2A9AA804" w14:textId="6318876B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1D306C0B" w14:textId="3B67049E" w:rsidR="001B01D1" w:rsidRPr="0068003A" w:rsidRDefault="00E71C83" w:rsidP="001B01D1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lastRenderedPageBreak/>
        <w:t>2</w:t>
      </w:r>
      <w:r w:rsidR="009E0E8E" w:rsidRPr="0068003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AA28D5">
        <w:rPr>
          <w:rFonts w:ascii="Times New Roman" w:hAnsi="Times New Roman" w:cs="Times New Roman"/>
          <w:b/>
          <w:sz w:val="28"/>
          <w:szCs w:val="28"/>
        </w:rPr>
        <w:t>Zástupce stavbyvedoucího</w:t>
      </w:r>
    </w:p>
    <w:p w14:paraId="65AD9CAA" w14:textId="458564AD" w:rsidR="001B01D1" w:rsidRPr="0068003A" w:rsidRDefault="001B01D1" w:rsidP="001B01D1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 w:rsidR="00AA28D5">
        <w:rPr>
          <w:rFonts w:ascii="Times New Roman" w:hAnsi="Times New Roman" w:cs="Times New Roman"/>
        </w:rPr>
        <w:t>12.5.2.</w:t>
      </w:r>
      <w:r w:rsidR="00AA28D5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74921" w:rsidRPr="0068003A" w14:paraId="788C7F6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B6CB17A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E16280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708B60CF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101318B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D67D22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B0E2F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9CFFB45" w14:textId="63CCD688" w:rsidR="00074921" w:rsidRPr="0068003A" w:rsidRDefault="00AA28D5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pozemní stavby dle zákon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E7478F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9E882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E00B390" w14:textId="72DF4CF0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955E0B" w:rsidRPr="00955E0B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 (výkonu funkce stavbyvedoucího nebo zástup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F5893C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769D1B6D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DB2E32" w14:textId="1FE704CF" w:rsidR="00074921" w:rsidRPr="0068003A" w:rsidRDefault="00A275C0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pozici stavbyvedoucího nebo zástupce stavbyvedoucího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1A649A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445AEF" w:rsidRPr="00445AEF">
              <w:rPr>
                <w:rFonts w:ascii="Times New Roman" w:hAnsi="Times New Roman"/>
                <w:sz w:val="22"/>
                <w:szCs w:val="22"/>
                <w:lang w:val="cs-CZ"/>
              </w:rPr>
              <w:t>tj. realizace výstavby a/nebo rekonstrukce budovy, přičemž alespoň jedna (1) z nich byla realizována na objektu pro školství nebo vzdělávání či obdobné z hlediska účelu či využití veřejností, ve finančním objemu min. 3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87F3B4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8CCCF89" w14:textId="5F578FC1" w:rsidR="001B01D1" w:rsidRDefault="001B01D1" w:rsidP="001B01D1">
      <w:pPr>
        <w:spacing w:after="0" w:line="240" w:lineRule="auto"/>
        <w:jc w:val="both"/>
      </w:pPr>
    </w:p>
    <w:p w14:paraId="3D32BBA6" w14:textId="5E55B5A8" w:rsidR="00074921" w:rsidRDefault="00074921" w:rsidP="001B01D1">
      <w:pPr>
        <w:spacing w:after="0" w:line="240" w:lineRule="auto"/>
        <w:jc w:val="both"/>
      </w:pPr>
    </w:p>
    <w:p w14:paraId="1926CC85" w14:textId="77777777" w:rsidR="00074921" w:rsidRPr="0068003A" w:rsidRDefault="00074921" w:rsidP="001B01D1">
      <w:pPr>
        <w:spacing w:after="0" w:line="240" w:lineRule="auto"/>
        <w:jc w:val="both"/>
      </w:pPr>
    </w:p>
    <w:p w14:paraId="54428C71" w14:textId="77777777" w:rsidR="001B01D1" w:rsidRPr="0068003A" w:rsidRDefault="001B01D1" w:rsidP="001B01D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1812A471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</w:rPr>
      </w:pPr>
    </w:p>
    <w:p w14:paraId="1E3B5147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64A9DC8B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</w:rPr>
      </w:pPr>
    </w:p>
    <w:p w14:paraId="637EB2D6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</w:rPr>
      </w:pPr>
    </w:p>
    <w:p w14:paraId="0E9F9CA1" w14:textId="77777777" w:rsidR="001B01D1" w:rsidRPr="0068003A" w:rsidRDefault="001B01D1" w:rsidP="001B01D1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1C487AA6" w14:textId="77777777" w:rsidR="001B01D1" w:rsidRPr="0068003A" w:rsidRDefault="001B01D1" w:rsidP="001B01D1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42D8B254" w14:textId="74A7CDA6" w:rsidR="008D497F" w:rsidRPr="0068003A" w:rsidRDefault="00E71C83" w:rsidP="008D497F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</w:rPr>
        <w:br w:type="page"/>
      </w:r>
      <w:r w:rsidR="008D497F" w:rsidRPr="008D497F">
        <w:rPr>
          <w:rFonts w:ascii="Times New Roman" w:hAnsi="Times New Roman" w:cs="Times New Roman"/>
          <w:b/>
          <w:sz w:val="28"/>
          <w:szCs w:val="28"/>
        </w:rPr>
        <w:lastRenderedPageBreak/>
        <w:t xml:space="preserve">3) </w:t>
      </w:r>
      <w:r w:rsidR="00A275C0">
        <w:rPr>
          <w:rFonts w:ascii="Times New Roman" w:hAnsi="Times New Roman" w:cs="Times New Roman"/>
          <w:b/>
          <w:sz w:val="28"/>
          <w:szCs w:val="28"/>
        </w:rPr>
        <w:t>Statik stavby</w:t>
      </w:r>
    </w:p>
    <w:p w14:paraId="0E3E2632" w14:textId="66646148" w:rsidR="008D497F" w:rsidRPr="0068003A" w:rsidRDefault="008D497F" w:rsidP="008D497F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 w:rsidR="00AA28D5">
        <w:rPr>
          <w:rFonts w:ascii="Times New Roman" w:hAnsi="Times New Roman" w:cs="Times New Roman"/>
        </w:rPr>
        <w:t>12.5.2.</w:t>
      </w:r>
      <w:r w:rsidR="00AA28D5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8D497F" w:rsidRPr="0068003A" w14:paraId="5DE446A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815576B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5C767C1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776FAB2A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9786CD0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F314BF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896498C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AEA49DD" w14:textId="70BC8FDA" w:rsidR="008D497F" w:rsidRPr="0068003A" w:rsidRDefault="00A15C78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</w:t>
            </w:r>
            <w:r w:rsidR="004E25D3">
              <w:rPr>
                <w:rFonts w:ascii="Times New Roman" w:hAnsi="Times New Roman"/>
                <w:sz w:val="22"/>
                <w:szCs w:val="22"/>
                <w:lang w:val="cs-CZ"/>
              </w:rPr>
              <w:t>s</w:t>
            </w:r>
            <w:r w:rsidR="004E25D3" w:rsidRPr="004E25D3">
              <w:rPr>
                <w:rFonts w:ascii="Times New Roman" w:hAnsi="Times New Roman"/>
                <w:sz w:val="22"/>
                <w:szCs w:val="22"/>
                <w:lang w:val="cs-CZ"/>
              </w:rPr>
              <w:t>tatika a dynamika staveb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dle zákon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20562A" w14:textId="3196DED1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EC2F8C0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29D158" w14:textId="502815FC" w:rsidR="008D497F" w:rsidRPr="0068003A" w:rsidRDefault="008D497F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4E25D3"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50F490" w14:textId="77777777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0241D9C7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8CDBFAE" w14:textId="5061B580" w:rsidR="008D497F" w:rsidRPr="0068003A" w:rsidRDefault="00120D67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5F0913" w:rsidRPr="005F0913">
              <w:rPr>
                <w:rFonts w:ascii="Times New Roman" w:hAnsi="Times New Roman"/>
                <w:sz w:val="22"/>
                <w:szCs w:val="22"/>
                <w:lang w:val="cs-CZ"/>
              </w:rPr>
              <w:t>jako odpovědný pracovník za statiku</w:t>
            </w:r>
            <w:r w:rsidR="001241EE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9649A3" w:rsidRPr="009649A3">
              <w:rPr>
                <w:rFonts w:ascii="Times New Roman" w:hAnsi="Times New Roman"/>
                <w:sz w:val="22"/>
                <w:szCs w:val="22"/>
                <w:lang w:val="cs-CZ"/>
              </w:rPr>
              <w:t>realizace rekonstrukce nebo výstavby budovy, ve finančním objemu min. 3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3F5F90" w14:textId="77777777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C5F31" w14:textId="77777777" w:rsidR="008D497F" w:rsidRDefault="008D497F" w:rsidP="008D497F">
      <w:pPr>
        <w:spacing w:after="0" w:line="240" w:lineRule="auto"/>
        <w:jc w:val="both"/>
      </w:pPr>
    </w:p>
    <w:p w14:paraId="13ECA19D" w14:textId="77777777" w:rsidR="008D497F" w:rsidRDefault="008D497F" w:rsidP="008D497F">
      <w:pPr>
        <w:spacing w:after="0" w:line="240" w:lineRule="auto"/>
        <w:jc w:val="both"/>
      </w:pPr>
    </w:p>
    <w:p w14:paraId="7800C119" w14:textId="77777777" w:rsidR="008D497F" w:rsidRPr="0068003A" w:rsidRDefault="008D497F" w:rsidP="008D497F">
      <w:pPr>
        <w:spacing w:after="0" w:line="240" w:lineRule="auto"/>
        <w:jc w:val="both"/>
      </w:pPr>
    </w:p>
    <w:p w14:paraId="4FFCDDB5" w14:textId="77777777" w:rsidR="008D497F" w:rsidRPr="0068003A" w:rsidRDefault="008D497F" w:rsidP="008D497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32D24BE3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</w:rPr>
      </w:pPr>
    </w:p>
    <w:p w14:paraId="48B602DB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099858AA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</w:rPr>
      </w:pPr>
    </w:p>
    <w:p w14:paraId="348E21B7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</w:rPr>
      </w:pPr>
    </w:p>
    <w:p w14:paraId="4BB0268C" w14:textId="77777777" w:rsidR="008D497F" w:rsidRPr="0068003A" w:rsidRDefault="008D497F" w:rsidP="008D497F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3FC3A41F" w14:textId="77777777" w:rsidR="008D497F" w:rsidRPr="0068003A" w:rsidRDefault="008D497F" w:rsidP="008D497F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16CC3BB3" w14:textId="77777777" w:rsidR="00A84CDB" w:rsidRPr="0068003A" w:rsidRDefault="008D497F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</w:rPr>
        <w:br w:type="page"/>
      </w:r>
      <w:r w:rsidR="00A84CDB">
        <w:rPr>
          <w:rFonts w:ascii="Times New Roman" w:hAnsi="Times New Roman" w:cs="Times New Roman"/>
          <w:b/>
          <w:sz w:val="28"/>
          <w:szCs w:val="28"/>
        </w:rPr>
        <w:lastRenderedPageBreak/>
        <w:t xml:space="preserve">4) Člen </w:t>
      </w:r>
      <w:r w:rsidR="00A84CDB" w:rsidRPr="000C38BB">
        <w:rPr>
          <w:rFonts w:ascii="Times New Roman" w:hAnsi="Times New Roman" w:cs="Times New Roman"/>
          <w:b/>
          <w:sz w:val="28"/>
          <w:szCs w:val="28"/>
        </w:rPr>
        <w:t>týmu odpovědný za bezpečnost práce na straně dodavatele</w:t>
      </w:r>
    </w:p>
    <w:p w14:paraId="341B02D7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1AE3933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B48D085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742CB3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16606D5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9363B3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4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647EC7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762BF94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4F5C4E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Pr="006D74DC">
              <w:rPr>
                <w:rFonts w:ascii="Times New Roman" w:hAnsi="Times New Roman"/>
                <w:sz w:val="22"/>
                <w:szCs w:val="22"/>
                <w:lang w:val="cs-CZ"/>
              </w:rPr>
              <w:t>jako osoba odpovědná za bezpečnost práce (nebo v obdobné pozic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94CA91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5676A38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0752D8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P</w:t>
            </w:r>
            <w:r w:rsidRPr="004A7EC7">
              <w:rPr>
                <w:rFonts w:ascii="Times New Roman" w:hAnsi="Times New Roman"/>
                <w:sz w:val="22"/>
                <w:szCs w:val="22"/>
                <w:lang w:val="cs-CZ"/>
              </w:rPr>
              <w:t>latné osvědčení o odborné způsobilosti k zajišťování úkolů v prevenci rizik v oblasti BOZP dle zákona č. 309/2006 Sb., o zajištění dalších podmínek bezpečnosti a ochrany zdraví při práci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01DC8C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019DF83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06D3702" w14:textId="72648926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kušenost </w:t>
            </w:r>
            <w:r w:rsidRPr="001241EE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člen týmu odpovědný za bezpečnost práce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81180C" w:rsidRPr="0081180C">
              <w:rPr>
                <w:rFonts w:ascii="Times New Roman" w:hAnsi="Times New Roman"/>
                <w:sz w:val="22"/>
                <w:szCs w:val="22"/>
                <w:lang w:val="cs-CZ"/>
              </w:rPr>
              <w:t>tj. realizace rekonstrukce nebo výstavby budovy, ve finančním objemu min. 3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E418F4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448634C" w14:textId="77777777" w:rsidR="00A84CDB" w:rsidRDefault="00A84CDB" w:rsidP="00A84CDB">
      <w:pPr>
        <w:spacing w:after="0" w:line="240" w:lineRule="auto"/>
        <w:jc w:val="both"/>
      </w:pPr>
    </w:p>
    <w:p w14:paraId="0816241E" w14:textId="77777777" w:rsidR="00A84CDB" w:rsidRDefault="00A84CDB" w:rsidP="00A84CDB">
      <w:pPr>
        <w:spacing w:after="0" w:line="240" w:lineRule="auto"/>
        <w:jc w:val="both"/>
      </w:pPr>
    </w:p>
    <w:p w14:paraId="54745925" w14:textId="77777777" w:rsidR="00A84CDB" w:rsidRPr="0068003A" w:rsidRDefault="00A84CDB" w:rsidP="00A84CDB">
      <w:pPr>
        <w:spacing w:after="0" w:line="240" w:lineRule="auto"/>
        <w:jc w:val="both"/>
      </w:pPr>
    </w:p>
    <w:p w14:paraId="0E8CB227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469B4BE6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EBB863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0B1855F5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3FA63C0B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675A59FF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103B69FA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525D433B" w14:textId="77777777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098B771" w14:textId="24039B4F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5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 xml:space="preserve">týmu </w:t>
      </w:r>
      <w:r w:rsidR="004F071B" w:rsidRPr="004F071B">
        <w:rPr>
          <w:rFonts w:ascii="Times New Roman" w:hAnsi="Times New Roman" w:cs="Times New Roman"/>
          <w:b/>
          <w:sz w:val="28"/>
          <w:szCs w:val="28"/>
        </w:rPr>
        <w:t>odpovědný za realizaci elektroinstalace</w:t>
      </w:r>
    </w:p>
    <w:p w14:paraId="6DC22D55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2B066F" w:rsidRPr="0068003A" w14:paraId="555FD18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3BAAA3A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4B213E4C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3991CAF8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F64C23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D3AC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62F6AB8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244DF5" w14:textId="3D359DC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</w:t>
            </w:r>
            <w:r w:rsidR="00E01379" w:rsidRPr="00E01379">
              <w:rPr>
                <w:rFonts w:ascii="Times New Roman" w:hAnsi="Times New Roman"/>
                <w:sz w:val="22"/>
                <w:szCs w:val="22"/>
                <w:lang w:val="cs-CZ"/>
              </w:rPr>
              <w:t>technika prostředí staveb – specializace elektrotechnická zařízení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dle zákon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CF7CE1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14CE9F1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C1EB076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06459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394E8B56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5BA4B5C" w14:textId="25ACA9AF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</w:t>
            </w:r>
            <w:r w:rsidR="0013760F">
              <w:rPr>
                <w:rFonts w:ascii="Times New Roman" w:hAnsi="Times New Roman"/>
                <w:sz w:val="22"/>
                <w:szCs w:val="22"/>
                <w:lang w:val="cs-CZ"/>
              </w:rPr>
              <w:t>r</w:t>
            </w:r>
            <w:r w:rsidR="00286E41" w:rsidRPr="00286E4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ealizaci elektroinstalace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8B045D" w:rsidRPr="008B045D">
              <w:rPr>
                <w:rFonts w:ascii="Times New Roman" w:hAnsi="Times New Roman"/>
                <w:sz w:val="22"/>
                <w:szCs w:val="22"/>
                <w:lang w:val="cs-CZ"/>
              </w:rPr>
              <w:t>tj. realizace rekonstrukce nebo výstavby budovy, kdy součástí předmětu plnění byla dodávka a montáž silnoproudu a slaboproudu, ve finančním objemu min. 1.5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E9FAFC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7D414EBC" w14:textId="77777777" w:rsidR="00A84CDB" w:rsidRDefault="00A84CDB" w:rsidP="00A84CDB">
      <w:pPr>
        <w:spacing w:after="0" w:line="240" w:lineRule="auto"/>
        <w:jc w:val="both"/>
      </w:pPr>
    </w:p>
    <w:p w14:paraId="4D7678D5" w14:textId="77777777" w:rsidR="00A84CDB" w:rsidRDefault="00A84CDB" w:rsidP="00A84CDB">
      <w:pPr>
        <w:spacing w:after="0" w:line="240" w:lineRule="auto"/>
        <w:jc w:val="both"/>
      </w:pPr>
    </w:p>
    <w:p w14:paraId="55066B01" w14:textId="77777777" w:rsidR="00A84CDB" w:rsidRPr="0068003A" w:rsidRDefault="00A84CDB" w:rsidP="00A84CDB">
      <w:pPr>
        <w:spacing w:after="0" w:line="240" w:lineRule="auto"/>
        <w:jc w:val="both"/>
      </w:pPr>
    </w:p>
    <w:p w14:paraId="7243E738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320A31BA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C22731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60A59D2E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C8BE286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2D7E0F57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581F3C38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4156125A" w14:textId="77777777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D15508E" w14:textId="521BE623" w:rsidR="00A84CDB" w:rsidRPr="0068003A" w:rsidRDefault="008B045D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6</w:t>
      </w:r>
      <w:r w:rsidR="00A84CDB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5D59AC" w:rsidRPr="005D59AC">
        <w:rPr>
          <w:rFonts w:ascii="Times New Roman" w:hAnsi="Times New Roman" w:cs="Times New Roman"/>
          <w:b/>
          <w:sz w:val="28"/>
          <w:szCs w:val="28"/>
        </w:rPr>
        <w:t>Interní auditor kvality</w:t>
      </w:r>
    </w:p>
    <w:p w14:paraId="55C0213D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39FEAEEF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6C81034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4227C14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63DF4AA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A89CBFB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6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634F20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65E2489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840B6B4" w14:textId="0D878255" w:rsidR="00A251BD" w:rsidRPr="0068003A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  <w:r>
              <w:t xml:space="preserve"> </w:t>
            </w:r>
            <w:r w:rsidRPr="00393B10">
              <w:rPr>
                <w:rFonts w:ascii="Times New Roman" w:hAnsi="Times New Roman"/>
                <w:sz w:val="22"/>
                <w:szCs w:val="22"/>
                <w:lang w:val="cs-CZ"/>
              </w:rPr>
              <w:t>řízení kvality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ADC16D" w14:textId="64FAB856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7AE68C7A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1B4738" w14:textId="418F71A8" w:rsidR="00A251BD" w:rsidRPr="0068003A" w:rsidRDefault="0026470B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D</w:t>
            </w:r>
            <w:r w:rsidRPr="0026470B">
              <w:rPr>
                <w:rFonts w:ascii="Times New Roman" w:hAnsi="Times New Roman"/>
                <w:sz w:val="22"/>
                <w:szCs w:val="22"/>
                <w:lang w:val="cs-CZ"/>
              </w:rPr>
              <w:t>oklad „Certifikát auditor“ nebo doklad o proškolení na pozici interního auditora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8802F7" w14:textId="51903061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376C3F7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089CF5" w14:textId="5EA34D18" w:rsidR="00A251BD" w:rsidRPr="0068003A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</w:t>
            </w:r>
            <w:r w:rsidRPr="00BB708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dpovědný pracovník – auditor kvality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F229FF" w:rsidRPr="00F229FF">
              <w:rPr>
                <w:rFonts w:ascii="Times New Roman" w:hAnsi="Times New Roman"/>
                <w:sz w:val="22"/>
                <w:szCs w:val="22"/>
                <w:lang w:val="cs-CZ"/>
              </w:rPr>
              <w:t>tj. realizace rekonstrukce nebo výstavby budovy, ve finančním objemu min. 3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7A2864" w14:textId="0700F5CF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3EF78F84" w14:textId="77777777" w:rsidR="00A84CDB" w:rsidRDefault="00A84CDB" w:rsidP="00A84CDB">
      <w:pPr>
        <w:spacing w:after="0" w:line="240" w:lineRule="auto"/>
        <w:jc w:val="both"/>
      </w:pPr>
    </w:p>
    <w:p w14:paraId="3A498F40" w14:textId="77777777" w:rsidR="00A84CDB" w:rsidRDefault="00A84CDB" w:rsidP="00A84CDB">
      <w:pPr>
        <w:spacing w:after="0" w:line="240" w:lineRule="auto"/>
        <w:jc w:val="both"/>
      </w:pPr>
    </w:p>
    <w:p w14:paraId="33094AFD" w14:textId="77777777" w:rsidR="00A84CDB" w:rsidRPr="0068003A" w:rsidRDefault="00A84CDB" w:rsidP="00A84CDB">
      <w:pPr>
        <w:spacing w:after="0" w:line="240" w:lineRule="auto"/>
        <w:jc w:val="both"/>
      </w:pPr>
    </w:p>
    <w:p w14:paraId="068EA35B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291D8C90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6DA6341F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1C2A71DD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235EF4A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0CDC0AC1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7095330D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26D4689E" w14:textId="77777777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B8EB62C" w14:textId="2AAAAE99" w:rsidR="006B1191" w:rsidRDefault="006B1191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adavatel stanoví, že přílohou tohoto seznamu členů realizačního týmu budou následující dokumenty:</w:t>
      </w:r>
    </w:p>
    <w:p w14:paraId="3CEF8722" w14:textId="77777777" w:rsidR="006B1191" w:rsidRDefault="006B1191" w:rsidP="006B1191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A48DD">
        <w:rPr>
          <w:rFonts w:ascii="Times New Roman" w:hAnsi="Times New Roman" w:cs="Times New Roman"/>
        </w:rPr>
        <w:t>profesní životopisy každého člena realizačního týmu</w:t>
      </w:r>
      <w:r>
        <w:rPr>
          <w:rFonts w:ascii="Times New Roman" w:hAnsi="Times New Roman" w:cs="Times New Roman"/>
        </w:rPr>
        <w:t>;</w:t>
      </w:r>
    </w:p>
    <w:p w14:paraId="16652400" w14:textId="6B352424" w:rsidR="006B1191" w:rsidRPr="006B1191" w:rsidRDefault="006B1191" w:rsidP="006B119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</w:rPr>
      </w:pPr>
      <w:r w:rsidRPr="006B1191">
        <w:rPr>
          <w:rFonts w:ascii="Times New Roman" w:hAnsi="Times New Roman" w:cs="Times New Roman"/>
        </w:rPr>
        <w:t>doklad</w:t>
      </w:r>
      <w:r>
        <w:rPr>
          <w:rFonts w:ascii="Times New Roman" w:hAnsi="Times New Roman" w:cs="Times New Roman"/>
        </w:rPr>
        <w:t>y prokazující</w:t>
      </w:r>
      <w:r w:rsidRPr="006B1191">
        <w:rPr>
          <w:rFonts w:ascii="Times New Roman" w:hAnsi="Times New Roman" w:cs="Times New Roman"/>
        </w:rPr>
        <w:t xml:space="preserve"> odborn</w:t>
      </w:r>
      <w:r>
        <w:rPr>
          <w:rFonts w:ascii="Times New Roman" w:hAnsi="Times New Roman" w:cs="Times New Roman"/>
        </w:rPr>
        <w:t>ou</w:t>
      </w:r>
      <w:r w:rsidRPr="006B1191">
        <w:rPr>
          <w:rFonts w:ascii="Times New Roman" w:hAnsi="Times New Roman" w:cs="Times New Roman"/>
        </w:rPr>
        <w:t xml:space="preserve"> způsobilost člen</w:t>
      </w:r>
      <w:r>
        <w:rPr>
          <w:rFonts w:ascii="Times New Roman" w:hAnsi="Times New Roman" w:cs="Times New Roman"/>
        </w:rPr>
        <w:t>ů</w:t>
      </w:r>
      <w:r w:rsidRPr="006B1191">
        <w:rPr>
          <w:rFonts w:ascii="Times New Roman" w:hAnsi="Times New Roman" w:cs="Times New Roman"/>
        </w:rPr>
        <w:t xml:space="preserve"> realizačního týmu</w:t>
      </w:r>
      <w:r>
        <w:rPr>
          <w:rFonts w:ascii="Times New Roman" w:hAnsi="Times New Roman" w:cs="Times New Roman"/>
        </w:rPr>
        <w:t>;</w:t>
      </w:r>
    </w:p>
    <w:p w14:paraId="00A0453B" w14:textId="70B85EE7" w:rsidR="006B1191" w:rsidRPr="00AA48DD" w:rsidRDefault="006B1191" w:rsidP="006B1191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klady prokazující vztah k dodavateli.</w:t>
      </w:r>
    </w:p>
    <w:p w14:paraId="1F8C8B34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6DC50828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3AD6C9B3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5D04AE1E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1798A9CA" w14:textId="77777777" w:rsidR="006B1191" w:rsidRPr="0005701F" w:rsidRDefault="006B1191" w:rsidP="006B1191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56B66BA5" w14:textId="77777777" w:rsidR="006B1191" w:rsidRPr="0005701F" w:rsidRDefault="006B1191" w:rsidP="006B1191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0417A748" w14:textId="77777777" w:rsidR="00E71C83" w:rsidRPr="0068003A" w:rsidRDefault="00E71C83" w:rsidP="008D497F">
      <w:pPr>
        <w:spacing w:after="120" w:line="240" w:lineRule="auto"/>
        <w:rPr>
          <w:rFonts w:ascii="Times New Roman" w:hAnsi="Times New Roman" w:cs="Times New Roman"/>
        </w:rPr>
      </w:pPr>
    </w:p>
    <w:sectPr w:rsidR="00E71C83" w:rsidRPr="0068003A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47FD5" w14:textId="77777777" w:rsidR="0043171D" w:rsidRDefault="0043171D" w:rsidP="006E2BF9">
      <w:pPr>
        <w:spacing w:after="0" w:line="240" w:lineRule="auto"/>
      </w:pPr>
      <w:r>
        <w:separator/>
      </w:r>
    </w:p>
  </w:endnote>
  <w:endnote w:type="continuationSeparator" w:id="0">
    <w:p w14:paraId="62768B77" w14:textId="77777777" w:rsidR="0043171D" w:rsidRDefault="0043171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0A264" w14:textId="77777777" w:rsidR="0043171D" w:rsidRDefault="0043171D" w:rsidP="006E2BF9">
      <w:pPr>
        <w:spacing w:after="0" w:line="240" w:lineRule="auto"/>
      </w:pPr>
      <w:r>
        <w:separator/>
      </w:r>
    </w:p>
  </w:footnote>
  <w:footnote w:type="continuationSeparator" w:id="0">
    <w:p w14:paraId="221AE05B" w14:textId="77777777" w:rsidR="0043171D" w:rsidRDefault="0043171D" w:rsidP="006E2BF9">
      <w:pPr>
        <w:spacing w:after="0" w:line="240" w:lineRule="auto"/>
      </w:pPr>
      <w:r>
        <w:continuationSeparator/>
      </w:r>
    </w:p>
  </w:footnote>
  <w:footnote w:id="1">
    <w:p w14:paraId="497CA1C9" w14:textId="080CA567" w:rsidR="00E71C83" w:rsidRPr="001B01D1" w:rsidRDefault="00E71C83" w:rsidP="00803A05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0432190A" w14:textId="77777777" w:rsidR="00074921" w:rsidRPr="001B01D1" w:rsidRDefault="00074921" w:rsidP="00074921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67544E56" w14:textId="77777777" w:rsidR="008D497F" w:rsidRPr="001B01D1" w:rsidRDefault="008D497F" w:rsidP="008D497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4">
    <w:p w14:paraId="300E5326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5">
    <w:p w14:paraId="15442A67" w14:textId="77777777" w:rsidR="002B066F" w:rsidRPr="001B01D1" w:rsidRDefault="002B066F" w:rsidP="002B066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6">
    <w:p w14:paraId="3DBE48A5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27B97BA7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894DF2">
      <w:rPr>
        <w:rFonts w:ascii="Times New Roman" w:hAnsi="Times New Roman" w:cs="Times New Roman"/>
        <w:b/>
        <w:sz w:val="28"/>
        <w:szCs w:val="28"/>
        <w:u w:val="single"/>
      </w:rPr>
      <w:t>5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členů realizačního týmu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475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xNLOwNDMwM7dU0lEKTi0uzszPAykwqgUACO1h3CwAAAA="/>
  </w:docVars>
  <w:rsids>
    <w:rsidRoot w:val="00D31862"/>
    <w:rsid w:val="0005701F"/>
    <w:rsid w:val="00057D9E"/>
    <w:rsid w:val="00074921"/>
    <w:rsid w:val="000751F6"/>
    <w:rsid w:val="00085DDE"/>
    <w:rsid w:val="000961FE"/>
    <w:rsid w:val="000A0B77"/>
    <w:rsid w:val="000A433B"/>
    <w:rsid w:val="000B1C83"/>
    <w:rsid w:val="000C23C2"/>
    <w:rsid w:val="000C38BB"/>
    <w:rsid w:val="000C5180"/>
    <w:rsid w:val="000C6939"/>
    <w:rsid w:val="000C7E29"/>
    <w:rsid w:val="000D7246"/>
    <w:rsid w:val="000D7799"/>
    <w:rsid w:val="00100724"/>
    <w:rsid w:val="00102612"/>
    <w:rsid w:val="00102BAB"/>
    <w:rsid w:val="00111A2F"/>
    <w:rsid w:val="00120D67"/>
    <w:rsid w:val="001241EE"/>
    <w:rsid w:val="0013760F"/>
    <w:rsid w:val="001415AF"/>
    <w:rsid w:val="0014504D"/>
    <w:rsid w:val="001563B0"/>
    <w:rsid w:val="00180CC4"/>
    <w:rsid w:val="001A649A"/>
    <w:rsid w:val="001B01D1"/>
    <w:rsid w:val="001C0517"/>
    <w:rsid w:val="001D34D7"/>
    <w:rsid w:val="001E1E13"/>
    <w:rsid w:val="001F38EA"/>
    <w:rsid w:val="001F5218"/>
    <w:rsid w:val="00205F96"/>
    <w:rsid w:val="00210678"/>
    <w:rsid w:val="002113FA"/>
    <w:rsid w:val="00214B53"/>
    <w:rsid w:val="00220637"/>
    <w:rsid w:val="0024030D"/>
    <w:rsid w:val="0026470B"/>
    <w:rsid w:val="00284BE7"/>
    <w:rsid w:val="00286E41"/>
    <w:rsid w:val="002B066F"/>
    <w:rsid w:val="002B1EF5"/>
    <w:rsid w:val="002D1A66"/>
    <w:rsid w:val="002D6828"/>
    <w:rsid w:val="00301A3D"/>
    <w:rsid w:val="00312371"/>
    <w:rsid w:val="00315050"/>
    <w:rsid w:val="0032030D"/>
    <w:rsid w:val="00322B1C"/>
    <w:rsid w:val="00350995"/>
    <w:rsid w:val="00393B10"/>
    <w:rsid w:val="00394E49"/>
    <w:rsid w:val="003A0BEA"/>
    <w:rsid w:val="003F64F0"/>
    <w:rsid w:val="004142F1"/>
    <w:rsid w:val="0042401C"/>
    <w:rsid w:val="0043171D"/>
    <w:rsid w:val="0043585F"/>
    <w:rsid w:val="00445AEF"/>
    <w:rsid w:val="00471F9A"/>
    <w:rsid w:val="00475509"/>
    <w:rsid w:val="004770F4"/>
    <w:rsid w:val="0049152C"/>
    <w:rsid w:val="004966DF"/>
    <w:rsid w:val="004A1D59"/>
    <w:rsid w:val="004A7EC7"/>
    <w:rsid w:val="004B2C9C"/>
    <w:rsid w:val="004C0BD1"/>
    <w:rsid w:val="004C1DDC"/>
    <w:rsid w:val="004D5DBF"/>
    <w:rsid w:val="004E25D3"/>
    <w:rsid w:val="004F071B"/>
    <w:rsid w:val="00515F68"/>
    <w:rsid w:val="00542474"/>
    <w:rsid w:val="00542E5D"/>
    <w:rsid w:val="005439D5"/>
    <w:rsid w:val="00545F4E"/>
    <w:rsid w:val="00546C25"/>
    <w:rsid w:val="0055726B"/>
    <w:rsid w:val="0057140A"/>
    <w:rsid w:val="005719F5"/>
    <w:rsid w:val="0059661A"/>
    <w:rsid w:val="005C0FC0"/>
    <w:rsid w:val="005D59AC"/>
    <w:rsid w:val="005E244A"/>
    <w:rsid w:val="005E3B44"/>
    <w:rsid w:val="005E616B"/>
    <w:rsid w:val="005F0913"/>
    <w:rsid w:val="00613FF3"/>
    <w:rsid w:val="00615547"/>
    <w:rsid w:val="006419E3"/>
    <w:rsid w:val="006431D6"/>
    <w:rsid w:val="00643416"/>
    <w:rsid w:val="00673F9B"/>
    <w:rsid w:val="00676528"/>
    <w:rsid w:val="0068003A"/>
    <w:rsid w:val="006803CA"/>
    <w:rsid w:val="00687662"/>
    <w:rsid w:val="006A1449"/>
    <w:rsid w:val="006B1191"/>
    <w:rsid w:val="006D47B6"/>
    <w:rsid w:val="006D6CFA"/>
    <w:rsid w:val="006D74DC"/>
    <w:rsid w:val="006E2BF9"/>
    <w:rsid w:val="00701FEF"/>
    <w:rsid w:val="00717993"/>
    <w:rsid w:val="00733304"/>
    <w:rsid w:val="00736789"/>
    <w:rsid w:val="007651A4"/>
    <w:rsid w:val="00783494"/>
    <w:rsid w:val="00792CD5"/>
    <w:rsid w:val="007A25A4"/>
    <w:rsid w:val="007A285D"/>
    <w:rsid w:val="007B16FF"/>
    <w:rsid w:val="007C1376"/>
    <w:rsid w:val="007F085E"/>
    <w:rsid w:val="00803A05"/>
    <w:rsid w:val="0081180C"/>
    <w:rsid w:val="00816F91"/>
    <w:rsid w:val="00830B9C"/>
    <w:rsid w:val="00832381"/>
    <w:rsid w:val="00887E4F"/>
    <w:rsid w:val="00894DF2"/>
    <w:rsid w:val="008A0FF5"/>
    <w:rsid w:val="008B045D"/>
    <w:rsid w:val="008B46DD"/>
    <w:rsid w:val="008B5988"/>
    <w:rsid w:val="008D497F"/>
    <w:rsid w:val="008E7C00"/>
    <w:rsid w:val="008F7CD2"/>
    <w:rsid w:val="00932B1C"/>
    <w:rsid w:val="0095550C"/>
    <w:rsid w:val="00955E0B"/>
    <w:rsid w:val="009649A3"/>
    <w:rsid w:val="009706DD"/>
    <w:rsid w:val="009706EC"/>
    <w:rsid w:val="009A0885"/>
    <w:rsid w:val="009A34A9"/>
    <w:rsid w:val="009A6FB1"/>
    <w:rsid w:val="009B6AEA"/>
    <w:rsid w:val="009E0E8E"/>
    <w:rsid w:val="009E52C1"/>
    <w:rsid w:val="009F47CC"/>
    <w:rsid w:val="00A15C78"/>
    <w:rsid w:val="00A251BD"/>
    <w:rsid w:val="00A275C0"/>
    <w:rsid w:val="00A40179"/>
    <w:rsid w:val="00A52B54"/>
    <w:rsid w:val="00A73C35"/>
    <w:rsid w:val="00A7499D"/>
    <w:rsid w:val="00A84CDB"/>
    <w:rsid w:val="00AA28D5"/>
    <w:rsid w:val="00AA48DD"/>
    <w:rsid w:val="00AA5C20"/>
    <w:rsid w:val="00AB393A"/>
    <w:rsid w:val="00AB4AA8"/>
    <w:rsid w:val="00AD21AE"/>
    <w:rsid w:val="00AE2EE7"/>
    <w:rsid w:val="00AF3424"/>
    <w:rsid w:val="00B12EC7"/>
    <w:rsid w:val="00B408DD"/>
    <w:rsid w:val="00B528B3"/>
    <w:rsid w:val="00B540E9"/>
    <w:rsid w:val="00B579DA"/>
    <w:rsid w:val="00B668E8"/>
    <w:rsid w:val="00B66997"/>
    <w:rsid w:val="00BA1FDF"/>
    <w:rsid w:val="00BB5EE2"/>
    <w:rsid w:val="00BB7081"/>
    <w:rsid w:val="00BC56A1"/>
    <w:rsid w:val="00BE5B84"/>
    <w:rsid w:val="00C1029D"/>
    <w:rsid w:val="00C4542D"/>
    <w:rsid w:val="00C51CB2"/>
    <w:rsid w:val="00C61618"/>
    <w:rsid w:val="00CA05C9"/>
    <w:rsid w:val="00CA0B35"/>
    <w:rsid w:val="00CA7D34"/>
    <w:rsid w:val="00CE3BFF"/>
    <w:rsid w:val="00CE627D"/>
    <w:rsid w:val="00D071F5"/>
    <w:rsid w:val="00D31862"/>
    <w:rsid w:val="00D666EC"/>
    <w:rsid w:val="00D77E65"/>
    <w:rsid w:val="00D84818"/>
    <w:rsid w:val="00D85C89"/>
    <w:rsid w:val="00DB11FA"/>
    <w:rsid w:val="00DE2DFC"/>
    <w:rsid w:val="00DE397E"/>
    <w:rsid w:val="00E01379"/>
    <w:rsid w:val="00E04C2F"/>
    <w:rsid w:val="00E31060"/>
    <w:rsid w:val="00E42ADD"/>
    <w:rsid w:val="00E618DE"/>
    <w:rsid w:val="00E71C83"/>
    <w:rsid w:val="00EB42C5"/>
    <w:rsid w:val="00EB4A51"/>
    <w:rsid w:val="00ED5D57"/>
    <w:rsid w:val="00EF55A9"/>
    <w:rsid w:val="00F229FF"/>
    <w:rsid w:val="00F47985"/>
    <w:rsid w:val="00F6723C"/>
    <w:rsid w:val="00F91914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86F6-5BC8-464B-87D0-DFE99D14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1275</Words>
  <Characters>7523</Characters>
  <Application>Microsoft Office Word</Application>
  <DocSecurity>0</DocSecurity>
  <Lines>62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8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56</cp:revision>
  <dcterms:created xsi:type="dcterms:W3CDTF">2021-04-27T08:13:00Z</dcterms:created>
  <dcterms:modified xsi:type="dcterms:W3CDTF">2022-06-16T08:23:00Z</dcterms:modified>
</cp:coreProperties>
</file>